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6-03</w:t>
      </w:r>
      <w:r>
        <w:t xml:space="preserve"> </w:t>
      </w:r>
      <w:r>
        <w:t xml:space="preserve">06:13:3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f9bdeb7b78a2c8c50f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6-03T06:13:43Z</dcterms:created>
  <dcterms:modified xsi:type="dcterms:W3CDTF">2024-06-03T06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6-03 06:13:37</vt:lpwstr>
  </property>
</Properties>
</file>